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Brazil</w:t>
      </w:r>
      <w:r>
        <w:t xml:space="preserve"> </w:t>
      </w:r>
      <w:r>
        <w:t xml:space="preserve">Brasília</w:t>
      </w:r>
    </w:p>
    <w:bookmarkStart w:id="21" w:name="X948244e12b33f59727641216c6b1304ae6ca236"/>
    <w:p>
      <w:pPr>
        <w:pStyle w:val="Heading1"/>
      </w:pPr>
      <w:r>
        <w:t xml:space="preserve">SCHOLARSHIP APPLICATION LETTER FOR FIREFIGHTER PROFESSIONAL DEVELOPMENT</w:t>
      </w:r>
    </w:p>
    <w:p>
      <w:pPr>
        <w:pStyle w:val="FirstParagraph"/>
      </w:pPr>
      <w:r>
        <w:t xml:space="preserve">[Your Full Name]</w:t>
      </w:r>
      <w:r>
        <w:br/>
      </w:r>
      <w:r>
        <w:t xml:space="preserve">[Your Address]</w:t>
      </w:r>
      <w:r>
        <w:br/>
      </w:r>
      <w:r>
        <w:t xml:space="preserve">[City, State, Postal Code]</w:t>
      </w:r>
      <w:r>
        <w:br/>
      </w:r>
      <w:r>
        <w:t xml:space="preserve">[Email Address]</w:t>
      </w:r>
      <w:r>
        <w:br/>
      </w:r>
      <w:r>
        <w:t xml:space="preserve">[Phone Number]</w:t>
      </w:r>
      <w:r>
        <w:br/>
      </w:r>
      <w:r>
        <w:t xml:space="preserve">[Date]</w:t>
      </w:r>
    </w:p>
    <w:p>
      <w:pPr>
        <w:pStyle w:val="BodyText"/>
      </w:pPr>
      <w:r>
        <w:rPr>
          <w:bCs/>
          <w:b/>
        </w:rPr>
        <w:t xml:space="preserve">Corpo de Bombeiros Militar do Distrito Federal (CBMDF)</w:t>
      </w:r>
      <w:r>
        <w:br/>
      </w:r>
      <w:r>
        <w:rPr>
          <w:bCs/>
          <w:b/>
        </w:rPr>
        <w:t xml:space="preserve">Secretaria de Segurança Pública do Distrito Federal</w:t>
      </w:r>
      <w:r>
        <w:br/>
      </w:r>
      <w:r>
        <w:rPr>
          <w:bCs/>
          <w:b/>
        </w:rPr>
        <w:t xml:space="preserve">Brasília, Brazil</w:t>
      </w:r>
    </w:p>
    <w:bookmarkStart w:id="20" w:name="X42d8f760e7bebbb1b6e4f6be6c17220638fd188"/>
    <w:p>
      <w:pPr>
        <w:pStyle w:val="Heading2"/>
      </w:pPr>
      <w:r>
        <w:t xml:space="preserve">Subject: Request for Financial Support for Advanced Firefighter Training Program</w:t>
      </w:r>
    </w:p>
    <w:p>
      <w:pPr>
        <w:pStyle w:val="FirstParagraph"/>
      </w:pPr>
      <w:r>
        <w:t xml:space="preserve">To the Esteemed Selection Committee of the Corpo de Bombeiros Militar do Distrito Federal,</w:t>
      </w:r>
    </w:p>
    <w:p>
      <w:pPr>
        <w:pStyle w:val="BodyText"/>
      </w:pPr>
      <w:r>
        <w:t xml:space="preserve">With profound respect for Brazil's distinguished fire service tradition and unwavering commitment to public safety, I am writing this Scholarship Application Letter to formally request financial support for advanced professional training as a Firefighter within the framework of Brazil Brasília's emergency response system. As an aspiring dedicated member of the fire service in our nation's capital, I believe that specialized education is not merely beneficial but essential for meeting the unique challenges faced by firefighters in Brasília—a city of strategic importance, rapid urbanization, and complex emergency scenarios.</w:t>
      </w:r>
    </w:p>
    <w:p>
      <w:pPr>
        <w:pStyle w:val="BodyText"/>
      </w:pPr>
      <w:r>
        <w:t xml:space="preserve">Brazil Brasília presents a distinct operational environment unlike any other municipality in our country. As the seat of Brazil's federal government and home to over 3 million residents within the Federal District, our capital faces multifaceted emergency challenges: high-rise building fires in modern business districts like</w:t>
      </w:r>
      <w:r>
        <w:t xml:space="preserve"> </w:t>
      </w:r>
      <w:r>
        <w:rPr>
          <w:iCs/>
          <w:i/>
        </w:rPr>
        <w:t xml:space="preserve">Asa Sul</w:t>
      </w:r>
      <w:r>
        <w:t xml:space="preserve">, wildfire risks during prolonged dry seasons near</w:t>
      </w:r>
      <w:r>
        <w:t xml:space="preserve"> </w:t>
      </w:r>
      <w:r>
        <w:rPr>
          <w:iCs/>
          <w:i/>
        </w:rPr>
        <w:t xml:space="preserve">Parque Nacional de Brasília</w:t>
      </w:r>
      <w:r>
        <w:t xml:space="preserve">, and complex rescue operations requiring specialized technical expertise. The Corpo de Bombeiros Militar do Distrito Federal has consistently demonstrated excellence in managing these demands, yet the evolving nature of urban emergencies necessitates continuous professional development among our personnel. This is precisely why I seek to pursue advanced training that directly aligns with CBMDF's operational priorities and Brasília's specific needs.</w:t>
      </w:r>
    </w:p>
    <w:p>
      <w:pPr>
        <w:pStyle w:val="BodyText"/>
      </w:pPr>
      <w:r>
        <w:t xml:space="preserve">My journey toward becoming a professional Firefighter began during my high school years in Brasília, where I volunteered with community fire prevention programs organized by the</w:t>
      </w:r>
      <w:r>
        <w:t xml:space="preserve"> </w:t>
      </w:r>
      <w:r>
        <w:rPr>
          <w:iCs/>
          <w:i/>
        </w:rPr>
        <w:t xml:space="preserve">Proteção Civil</w:t>
      </w:r>
      <w:r>
        <w:t xml:space="preserve">. Witnessing firsthand the critical role firefighters play during emergencies—from rescuing individuals trapped in vehicles after accidents on</w:t>
      </w:r>
      <w:r>
        <w:t xml:space="preserve"> </w:t>
      </w:r>
      <w:r>
        <w:rPr>
          <w:iCs/>
          <w:i/>
        </w:rPr>
        <w:t xml:space="preserve">Avenida W3 Sul</w:t>
      </w:r>
      <w:r>
        <w:t xml:space="preserve"> </w:t>
      </w:r>
      <w:r>
        <w:t xml:space="preserve">to extinguishing blazes in the historic</w:t>
      </w:r>
      <w:r>
        <w:t xml:space="preserve"> </w:t>
      </w:r>
      <w:r>
        <w:rPr>
          <w:iCs/>
          <w:i/>
        </w:rPr>
        <w:t xml:space="preserve">Lago Paranoá</w:t>
      </w:r>
      <w:r>
        <w:t xml:space="preserve"> </w:t>
      </w:r>
      <w:r>
        <w:t xml:space="preserve">area—solidified my commitment. I completed my initial Firefighting Technician certification through the Fundação de Apoio à Pesquisa e Inovação (FAPI) in 2021, followed by specialized training in structural firefighting and hazardous materials response. However, to serve effectively as a Firefighter in Brazil Brasília's dynamic environment, I require advanced expertise that extends beyond standard municipal programs.</w:t>
      </w:r>
    </w:p>
    <w:p>
      <w:pPr>
        <w:pStyle w:val="BodyText"/>
      </w:pPr>
      <w:r>
        <w:t xml:space="preserve">This Scholarship Application Letter outlines my specific educational goals: completion of the</w:t>
      </w:r>
      <w:r>
        <w:t xml:space="preserve"> </w:t>
      </w:r>
      <w:r>
        <w:rPr>
          <w:iCs/>
          <w:i/>
        </w:rPr>
        <w:t xml:space="preserve">Programa de Capacitação Profissional Avançada em Bombeiro Militar</w:t>
      </w:r>
      <w:r>
        <w:t xml:space="preserve"> </w:t>
      </w:r>
      <w:r>
        <w:t xml:space="preserve">(Advanced Professional Development Program for Military Firefighters), offered in partnership with the Instituto Brasileiro de Gestão e Segurança Pública (IBGSP). This program includes critical modules on: 1) Urban Search and Rescue (USAR) techniques tailored to Brasília's high-rise infrastructure; 2) Wildland-Urban Interface fire management for areas adjacent to preserved natural reserves; and 3) Emergency Medical Services (EMS) coordination with Brasília's integrated health system (</w:t>
      </w:r>
      <w:r>
        <w:rPr>
          <w:iCs/>
          <w:i/>
        </w:rPr>
        <w:t xml:space="preserve">Sistema Único de Saúde - SUS</w:t>
      </w:r>
      <w:r>
        <w:t xml:space="preserve">). The curriculum directly addresses gaps identified in CBMDF's recent operational reports, particularly concerning rapid response times during peak traffic hours in central Brasília.</w:t>
      </w:r>
    </w:p>
    <w:p>
      <w:pPr>
        <w:pStyle w:val="BodyText"/>
      </w:pPr>
      <w:r>
        <w:t xml:space="preserve">The financial barrier to accessing this advanced training represents a significant obstacle. As a current firefighter with the municipal fire department of Taguatinga (an outlying district of Brasília), I contribute daily to emergency responses but cannot afford the program's full cost of R$15,800.00 without financial assistance. This Scholarship Application Letter is thus a plea for investment in both my professional growth and the broader safety ecosystem of Brazil Brasília. The training will directly enhance my ability to:</w:t>
      </w:r>
    </w:p>
    <w:p>
      <w:pPr>
        <w:numPr>
          <w:ilvl w:val="0"/>
          <w:numId w:val="1001"/>
        </w:numPr>
        <w:pStyle w:val="Compact"/>
      </w:pPr>
      <w:r>
        <w:t xml:space="preserve">Lead specialized rescue operations in Brasília's new commercial towers (e.g., Complexo do Sítio, near the Eixo Monumental)</w:t>
      </w:r>
    </w:p>
    <w:p>
      <w:pPr>
        <w:numPr>
          <w:ilvl w:val="0"/>
          <w:numId w:val="1001"/>
        </w:numPr>
        <w:pStyle w:val="Compact"/>
      </w:pPr>
      <w:r>
        <w:t xml:space="preserve">Implement fire prevention strategies in rapidly developing neighborhoods like Núcleo Bandeirante</w:t>
      </w:r>
    </w:p>
    <w:p>
      <w:pPr>
        <w:numPr>
          <w:ilvl w:val="0"/>
          <w:numId w:val="1001"/>
        </w:numPr>
        <w:pStyle w:val="Compact"/>
      </w:pPr>
      <w:r>
        <w:t xml:space="preserve">Collaborate with federal agencies during national emergencies at the Palácio do Planalto or Congresso Nacional</w:t>
      </w:r>
    </w:p>
    <w:p>
      <w:pPr>
        <w:pStyle w:val="FirstParagraph"/>
      </w:pPr>
      <w:r>
        <w:t xml:space="preserve">I have chosen to pursue this specific program not only for its academic rigor but because it is accredited by Brazil's National Fire Service Council (CONSEG). This accreditation ensures that my enhanced skills will immediately translate to improved service quality in Brasília. During my tenure with the municipal fire department, I successfully coordinated with CBMDF during the 2023</w:t>
      </w:r>
      <w:r>
        <w:t xml:space="preserve"> </w:t>
      </w:r>
      <w:r>
        <w:rPr>
          <w:iCs/>
          <w:i/>
        </w:rPr>
        <w:t xml:space="preserve">Incêndio no Shopping do Cerrado</w:t>
      </w:r>
      <w:r>
        <w:t xml:space="preserve"> </w:t>
      </w:r>
      <w:r>
        <w:t xml:space="preserve">incident, applying basic firefighting principles under pressure. This experience confirmed that advanced training would exponentially increase my capacity to protect lives and property across Brazil Brasília's diverse terrains—from the humid neighborhoods near Parque da Cidade to the elevated districts of Plano Piloto.</w:t>
      </w:r>
    </w:p>
    <w:p>
      <w:pPr>
        <w:pStyle w:val="BodyText"/>
      </w:pPr>
      <w:r>
        <w:t xml:space="preserve">The commitment required for this Scholarship Application Letter extends beyond personal ambition. I pledge to return 100% of my enhanced skills to the service of Brazilians in Brasília, including:</w:t>
      </w:r>
    </w:p>
    <w:p>
      <w:pPr>
        <w:numPr>
          <w:ilvl w:val="0"/>
          <w:numId w:val="1002"/>
        </w:numPr>
        <w:pStyle w:val="Compact"/>
      </w:pPr>
      <w:r>
        <w:t xml:space="preserve">Developing a new fire safety training module for schools in high-risk areas</w:t>
      </w:r>
    </w:p>
    <w:p>
      <w:pPr>
        <w:numPr>
          <w:ilvl w:val="0"/>
          <w:numId w:val="1002"/>
        </w:numPr>
        <w:pStyle w:val="Compact"/>
      </w:pPr>
      <w:r>
        <w:t xml:space="preserve">Assisting CBMDF's technical team with data analysis of emergency call patterns across Brasília</w:t>
      </w:r>
    </w:p>
    <w:p>
      <w:pPr>
        <w:numPr>
          <w:ilvl w:val="0"/>
          <w:numId w:val="1002"/>
        </w:numPr>
        <w:pStyle w:val="Compact"/>
      </w:pPr>
      <w:r>
        <w:t xml:space="preserve">Mentoring junior firefighters through the Corpo de Bombeiros' youth engagement programs</w:t>
      </w:r>
    </w:p>
    <w:p>
      <w:pPr>
        <w:pStyle w:val="FirstParagraph"/>
      </w:pPr>
      <w:r>
        <w:t xml:space="preserve">Brazil Brasília's Fire Service stands at a pivotal moment. As our city expands and climate challenges intensify, the need for highly trained Firefighters becomes increasingly urgent. The investment in my advanced training represents an investment in the safety of every resident, worker, and visitor to Brazil's capital—whether they are attending parliamentary sessions at Congresso Nacional or enjoying cultural events at</w:t>
      </w:r>
      <w:r>
        <w:t xml:space="preserve"> </w:t>
      </w:r>
      <w:r>
        <w:rPr>
          <w:iCs/>
          <w:i/>
        </w:rPr>
        <w:t xml:space="preserve">Teatro Nacional Cláudio Santoro</w:t>
      </w:r>
      <w:r>
        <w:t xml:space="preserve">. I have already secured a commitment from my current department head to provide 10 hours weekly for training completion without disrupting emergency services.</w:t>
      </w:r>
    </w:p>
    <w:p>
      <w:pPr>
        <w:pStyle w:val="BodyText"/>
      </w:pPr>
      <w:r>
        <w:t xml:space="preserve">I am prepared to submit all required documentation, including academic transcripts, letters of recommendation from senior CBMDF officers, and proof of active fire service certification. This Scholarship Application Letter is not merely a request; it is a promise to become an even more effective Firefighter dedicated to protecting the vibrant community of Brazil Brasília. I have witnessed the profound impact that well-trained firefighters have on saving lives during emergencies throughout our city, and I am determined to contribute meaningfully to this legacy.</w:t>
      </w:r>
    </w:p>
    <w:p>
      <w:pPr>
        <w:pStyle w:val="BodyText"/>
      </w:pPr>
      <w:r>
        <w:t xml:space="preserve">Thank you for considering my application. I welcome the opportunity to discuss how my training goals align with CBMDF's strategic objectives in a personal interview at your earliest convenience. Together, we can strengthen the safety net that protects Brazil Brasília and its people—our nation’s most precious resource.</w:t>
      </w:r>
    </w:p>
    <w:p>
      <w:pPr>
        <w:pStyle w:val="BodyText"/>
      </w:pPr>
      <w:r>
        <w:t xml:space="preserve">Sincerely,</w:t>
      </w:r>
      <w:r>
        <w:br/>
      </w:r>
      <w:r>
        <w:br/>
      </w:r>
      <w:r>
        <w:rPr>
          <w:bCs/>
          <w:b/>
        </w:rPr>
        <w:t xml:space="preserve">[Your Full Name]</w:t>
      </w:r>
      <w:r>
        <w:br/>
      </w:r>
      <w:r>
        <w:t xml:space="preserve">Current Firefighter, Municipal Fire Department of Taguatinga (Brasília)</w:t>
      </w:r>
      <w:r>
        <w:br/>
      </w:r>
      <w:r>
        <w:t xml:space="preserve">Active CBMDF Certification Holder (ID: CBMDF-2021-45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Brazil Brasília</dc:title>
  <dc:creator/>
  <dc:language>en</dc:language>
  <cp:keywords/>
  <dcterms:created xsi:type="dcterms:W3CDTF">2026-07-23T10:43:02Z</dcterms:created>
  <dcterms:modified xsi:type="dcterms:W3CDTF">2026-07-23T10:43:02Z</dcterms:modified>
</cp:coreProperties>
</file>

<file path=docProps/custom.xml><?xml version="1.0" encoding="utf-8"?>
<Properties xmlns="http://schemas.openxmlformats.org/officeDocument/2006/custom-properties" xmlns:vt="http://schemas.openxmlformats.org/officeDocument/2006/docPropsVTypes"/>
</file>